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A49B1" w14:textId="67FFA03A" w:rsidR="00CC4A3D" w:rsidRPr="009374DD" w:rsidRDefault="00CC4A3D" w:rsidP="00CC4A3D">
      <w:pPr>
        <w:tabs>
          <w:tab w:val="left" w:pos="3698"/>
        </w:tabs>
        <w:jc w:val="center"/>
        <w:rPr>
          <w:rFonts w:asciiTheme="minorHAnsi" w:hAnsiTheme="minorHAnsi" w:cstheme="minorHAnsi"/>
          <w:b/>
          <w:szCs w:val="22"/>
        </w:rPr>
      </w:pPr>
      <w:r w:rsidRPr="009374DD">
        <w:rPr>
          <w:rFonts w:asciiTheme="minorHAnsi" w:hAnsiTheme="minorHAnsi" w:cstheme="minorHAnsi"/>
          <w:b/>
          <w:szCs w:val="22"/>
        </w:rPr>
        <w:t xml:space="preserve">ALLEGATO </w:t>
      </w:r>
      <w:r w:rsidR="00EF3E9C">
        <w:rPr>
          <w:rFonts w:asciiTheme="minorHAnsi" w:hAnsiTheme="minorHAnsi" w:cstheme="minorHAnsi"/>
          <w:b/>
          <w:szCs w:val="22"/>
        </w:rPr>
        <w:t>1</w:t>
      </w:r>
    </w:p>
    <w:p w14:paraId="55E0DA5B" w14:textId="77777777" w:rsidR="00E22FB3" w:rsidRPr="009374DD" w:rsidRDefault="00E22FB3" w:rsidP="00C668EB">
      <w:pPr>
        <w:spacing w:line="276" w:lineRule="auto"/>
        <w:jc w:val="right"/>
        <w:rPr>
          <w:rFonts w:asciiTheme="minorHAnsi" w:hAnsiTheme="minorHAnsi" w:cstheme="minorHAnsi"/>
          <w:i/>
          <w:szCs w:val="22"/>
        </w:rPr>
      </w:pPr>
    </w:p>
    <w:p w14:paraId="0FCA2094" w14:textId="77777777" w:rsidR="006323EB" w:rsidRPr="009374DD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bookmarkStart w:id="0" w:name="_Hlk205279683"/>
      <w:r w:rsidRPr="009374DD">
        <w:rPr>
          <w:rFonts w:asciiTheme="minorHAnsi" w:hAnsiTheme="minorHAnsi" w:cstheme="minorHAnsi"/>
          <w:szCs w:val="22"/>
        </w:rPr>
        <w:t xml:space="preserve">Spett.le </w:t>
      </w:r>
    </w:p>
    <w:p w14:paraId="127140DC" w14:textId="77777777" w:rsidR="00C57FB6" w:rsidRPr="00C57FB6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b/>
          <w:szCs w:val="22"/>
        </w:rPr>
      </w:pPr>
      <w:r w:rsidRPr="00C57FB6">
        <w:rPr>
          <w:rFonts w:asciiTheme="minorHAnsi" w:hAnsiTheme="minorHAnsi" w:cstheme="minorHAnsi"/>
          <w:b/>
          <w:szCs w:val="22"/>
        </w:rPr>
        <w:t>Investimenti Immobiliari Italiani Società di Gestione del Risparmio S.p.A.</w:t>
      </w:r>
    </w:p>
    <w:p w14:paraId="585091E0" w14:textId="7DB28F25" w:rsidR="006323EB" w:rsidRPr="009374DD" w:rsidRDefault="006E0D83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in qualità di soggetto gestore del Fondo i3 – </w:t>
      </w:r>
      <w:r w:rsidR="0009533E">
        <w:rPr>
          <w:rFonts w:asciiTheme="minorHAnsi" w:hAnsiTheme="minorHAnsi" w:cstheme="minorHAnsi"/>
          <w:szCs w:val="22"/>
        </w:rPr>
        <w:t>Università</w:t>
      </w:r>
    </w:p>
    <w:p w14:paraId="25F91C7D" w14:textId="77777777" w:rsidR="006323EB" w:rsidRPr="009374DD" w:rsidRDefault="006323EB" w:rsidP="006323EB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Via IV Novembre 144</w:t>
      </w:r>
    </w:p>
    <w:p w14:paraId="42605304" w14:textId="464BD573" w:rsidR="004F4F3A" w:rsidRPr="009374DD" w:rsidRDefault="006323EB" w:rsidP="004F4F3A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Roma</w:t>
      </w:r>
    </w:p>
    <w:p w14:paraId="06E40717" w14:textId="77777777" w:rsidR="004F4F3A" w:rsidRPr="009374DD" w:rsidRDefault="004F4F3A" w:rsidP="004F4F3A">
      <w:pPr>
        <w:spacing w:before="120" w:after="120" w:line="240" w:lineRule="auto"/>
        <w:ind w:left="6663" w:right="-2"/>
        <w:jc w:val="both"/>
        <w:rPr>
          <w:rFonts w:asciiTheme="minorHAnsi" w:hAnsiTheme="minorHAnsi" w:cstheme="minorHAnsi"/>
          <w:szCs w:val="22"/>
        </w:rPr>
      </w:pPr>
    </w:p>
    <w:p w14:paraId="603C06E1" w14:textId="77777777" w:rsidR="007722A1" w:rsidRDefault="007502AE" w:rsidP="00195C0B">
      <w:pPr>
        <w:spacing w:before="120" w:after="100" w:afterAutospacing="1" w:line="240" w:lineRule="auto"/>
        <w:jc w:val="both"/>
        <w:rPr>
          <w:rFonts w:asciiTheme="minorHAnsi" w:hAnsiTheme="minorHAnsi" w:cstheme="minorHAnsi"/>
          <w:b/>
          <w:bCs/>
          <w:szCs w:val="22"/>
        </w:rPr>
      </w:pPr>
      <w:r>
        <w:rPr>
          <w:rFonts w:cs="Calibri"/>
          <w:b/>
          <w:bCs/>
        </w:rPr>
        <w:t xml:space="preserve">OGGETTO: </w:t>
      </w:r>
      <w:bookmarkStart w:id="1" w:name="_Hlk208584538"/>
      <w:r w:rsidR="00EF3E9C" w:rsidRPr="00EF3E9C">
        <w:rPr>
          <w:rFonts w:cs="Calibri"/>
          <w:b/>
          <w:bCs/>
        </w:rPr>
        <w:t xml:space="preserve">INTERPELLO </w:t>
      </w:r>
      <w:r w:rsidR="00FB7C99" w:rsidRPr="00FB7C99">
        <w:rPr>
          <w:rFonts w:asciiTheme="minorHAnsi" w:hAnsiTheme="minorHAnsi" w:cstheme="minorHAnsi"/>
          <w:b/>
          <w:bCs/>
          <w:szCs w:val="22"/>
        </w:rPr>
        <w:t xml:space="preserve">RISERVATO AL PERSONALE TECNICO DIPENDENTE DI PUBBLICHE AMMINISTRAZIONI, AI SENSI DELL’ART. 116, COMMA 4 DEL D.LGS. 36/2023 SS.MM.II, PER L'AFFIDAMENTO DELL'INCARICO DI COMPONENTE, CON QUALIFICA DI RESTAURATORE, DELL’ORGANO DI COLLAUDO DEI LAVORI DI RIQUALIFICAZIONE E RISTRUTTURAZIONE DEL COMPENDIO IMMOBILIARE “EX MANIFATTURA DEI TABACCHI” DI BARI DA DESTINARE A NUOVA SEDE DEL CONSIGLIO NAZIONALE DELLE RICERCHE </w:t>
      </w:r>
    </w:p>
    <w:p w14:paraId="63C19114" w14:textId="79E0CCE9" w:rsidR="00FB7C99" w:rsidRDefault="00C9327B" w:rsidP="00195C0B">
      <w:pPr>
        <w:spacing w:before="120" w:after="100" w:afterAutospacing="1" w:line="240" w:lineRule="auto"/>
        <w:jc w:val="both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CUP E93G21000330001</w:t>
      </w:r>
    </w:p>
    <w:bookmarkEnd w:id="0"/>
    <w:bookmarkEnd w:id="1"/>
    <w:p w14:paraId="16AA18C6" w14:textId="78F0F5D4" w:rsidR="004F4F3A" w:rsidRPr="0017773D" w:rsidRDefault="00EF3E9C" w:rsidP="007722A1">
      <w:pPr>
        <w:spacing w:before="120" w:after="100" w:afterAutospacing="1" w:line="240" w:lineRule="auto"/>
        <w:jc w:val="center"/>
        <w:rPr>
          <w:rFonts w:cs="Calibri"/>
          <w:b/>
          <w:bCs/>
        </w:rPr>
      </w:pPr>
      <w:r>
        <w:rPr>
          <w:rFonts w:asciiTheme="minorHAnsi" w:hAnsiTheme="minorHAnsi" w:cstheme="minorHAnsi"/>
          <w:b/>
          <w:szCs w:val="22"/>
          <w:u w:val="single"/>
        </w:rPr>
        <w:t>ISTANZA</w:t>
      </w:r>
    </w:p>
    <w:p w14:paraId="5A04E348" w14:textId="2389D720" w:rsidR="00CD5DE0" w:rsidRPr="009374DD" w:rsidRDefault="00E22FB3" w:rsidP="002C6930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Il/la sottoscritto/a (cognome e nome) _____________________</w:t>
      </w:r>
      <w:r w:rsidR="00CD5DE0" w:rsidRPr="009374DD">
        <w:rPr>
          <w:rFonts w:asciiTheme="minorHAnsi" w:hAnsiTheme="minorHAnsi" w:cstheme="minorHAnsi"/>
          <w:szCs w:val="22"/>
        </w:rPr>
        <w:t>_______________________________</w:t>
      </w:r>
      <w:r w:rsidR="00447E4F">
        <w:rPr>
          <w:rFonts w:asciiTheme="minorHAnsi" w:hAnsiTheme="minorHAnsi" w:cstheme="minorHAnsi"/>
          <w:szCs w:val="22"/>
        </w:rPr>
        <w:t>_____</w:t>
      </w:r>
    </w:p>
    <w:p w14:paraId="089031B4" w14:textId="503D3680" w:rsidR="00E22FB3" w:rsidRPr="009374DD" w:rsidRDefault="00E22FB3" w:rsidP="002C6930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nato a ______________________________________________________il______________________, cittadinanza___________________________, C.F. e P. IVA___</w:t>
      </w:r>
      <w:r w:rsidR="00C57FB6">
        <w:rPr>
          <w:rFonts w:asciiTheme="minorHAnsi" w:hAnsiTheme="minorHAnsi" w:cstheme="minorHAnsi"/>
          <w:szCs w:val="22"/>
        </w:rPr>
        <w:t>________________________________</w:t>
      </w:r>
      <w:r w:rsidRPr="009374DD">
        <w:rPr>
          <w:rFonts w:asciiTheme="minorHAnsi" w:hAnsiTheme="minorHAnsi" w:cstheme="minorHAnsi"/>
          <w:szCs w:val="22"/>
        </w:rPr>
        <w:t>, residente in _______________________, (località – CAP – Provincia) __________________________, via/p.za (indirizzo e numero civico)______________________________________________________, documento identificativo (tipo/n.) ______________________________________________________, rilasciato da __________________________________________________, scadenza ______________</w:t>
      </w:r>
      <w:r w:rsidR="00447E4F">
        <w:rPr>
          <w:rFonts w:asciiTheme="minorHAnsi" w:hAnsiTheme="minorHAnsi" w:cstheme="minorHAnsi"/>
          <w:szCs w:val="22"/>
        </w:rPr>
        <w:t>_____</w:t>
      </w:r>
    </w:p>
    <w:p w14:paraId="3895DAB0" w14:textId="18169088" w:rsidR="00E22FB3" w:rsidRPr="009374DD" w:rsidRDefault="00EF3E9C" w:rsidP="003D7191">
      <w:pPr>
        <w:spacing w:after="120"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PRESENTA LA PROPRIA CANDIDATURA</w:t>
      </w:r>
    </w:p>
    <w:p w14:paraId="1880C976" w14:textId="74532487" w:rsidR="006E0D83" w:rsidRPr="009374DD" w:rsidRDefault="00BA2B99" w:rsidP="009374DD">
      <w:pPr>
        <w:spacing w:after="120" w:line="276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er l’affidamento</w:t>
      </w:r>
      <w:r w:rsidR="00F7391E">
        <w:rPr>
          <w:rFonts w:asciiTheme="minorHAnsi" w:hAnsiTheme="minorHAnsi" w:cstheme="minorHAnsi"/>
          <w:szCs w:val="22"/>
        </w:rPr>
        <w:t>, ai sensi dell’art. 116 comma 4 del D Lgs. n. 36/2023,</w:t>
      </w:r>
      <w:r>
        <w:rPr>
          <w:rFonts w:asciiTheme="minorHAnsi" w:hAnsiTheme="minorHAnsi" w:cstheme="minorHAnsi"/>
          <w:szCs w:val="22"/>
        </w:rPr>
        <w:t xml:space="preserve"> </w:t>
      </w:r>
      <w:r w:rsidR="00F7391E">
        <w:rPr>
          <w:rFonts w:asciiTheme="minorHAnsi" w:hAnsiTheme="minorHAnsi" w:cstheme="minorHAnsi"/>
          <w:szCs w:val="22"/>
        </w:rPr>
        <w:t>dell’incarico di</w:t>
      </w:r>
      <w:r>
        <w:rPr>
          <w:rFonts w:asciiTheme="minorHAnsi" w:hAnsiTheme="minorHAnsi" w:cstheme="minorHAnsi"/>
          <w:szCs w:val="22"/>
        </w:rPr>
        <w:t xml:space="preserve"> </w:t>
      </w:r>
      <w:r w:rsidR="007722A1">
        <w:rPr>
          <w:rFonts w:asciiTheme="minorHAnsi" w:hAnsiTheme="minorHAnsi" w:cstheme="minorHAnsi"/>
          <w:szCs w:val="22"/>
        </w:rPr>
        <w:t xml:space="preserve">componete tecnico, con qualifica di restauratore, dell’organo di collaudo dei lavori </w:t>
      </w:r>
      <w:r>
        <w:rPr>
          <w:rFonts w:asciiTheme="minorHAnsi" w:hAnsiTheme="minorHAnsi" w:cstheme="minorHAnsi"/>
          <w:szCs w:val="22"/>
        </w:rPr>
        <w:t xml:space="preserve">in oggetto </w:t>
      </w:r>
      <w:r w:rsidR="006E0D83" w:rsidRPr="009374DD">
        <w:rPr>
          <w:rFonts w:asciiTheme="minorHAnsi" w:hAnsiTheme="minorHAnsi" w:cstheme="minorHAnsi"/>
          <w:szCs w:val="22"/>
        </w:rPr>
        <w:t>(“</w:t>
      </w:r>
      <w:r w:rsidR="006E0D83" w:rsidRPr="009374DD">
        <w:rPr>
          <w:rFonts w:asciiTheme="minorHAnsi" w:hAnsiTheme="minorHAnsi" w:cstheme="minorHAnsi"/>
          <w:b/>
          <w:bCs/>
          <w:szCs w:val="22"/>
        </w:rPr>
        <w:t>Avviso</w:t>
      </w:r>
      <w:r w:rsidR="006E0D83" w:rsidRPr="009374DD">
        <w:rPr>
          <w:rFonts w:asciiTheme="minorHAnsi" w:hAnsiTheme="minorHAnsi" w:cstheme="minorHAnsi"/>
          <w:szCs w:val="22"/>
        </w:rPr>
        <w:t>”)</w:t>
      </w:r>
    </w:p>
    <w:p w14:paraId="1C54DABF" w14:textId="60CEC01A" w:rsidR="006E0D83" w:rsidRPr="009374DD" w:rsidRDefault="006E0D83" w:rsidP="006E0D83">
      <w:pPr>
        <w:spacing w:after="120"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  <w:r w:rsidRPr="009374DD">
        <w:rPr>
          <w:rFonts w:asciiTheme="minorHAnsi" w:hAnsiTheme="minorHAnsi" w:cstheme="minorHAnsi"/>
          <w:b/>
          <w:bCs/>
          <w:szCs w:val="22"/>
        </w:rPr>
        <w:t xml:space="preserve">E DICHIARA </w:t>
      </w:r>
    </w:p>
    <w:p w14:paraId="0FD732F0" w14:textId="43237126" w:rsidR="00F7391E" w:rsidRDefault="006E0D83" w:rsidP="00F7391E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iCs/>
          <w:szCs w:val="22"/>
        </w:rPr>
      </w:pPr>
      <w:r w:rsidRPr="009374DD">
        <w:rPr>
          <w:rFonts w:asciiTheme="minorHAnsi" w:hAnsiTheme="minorHAnsi" w:cstheme="minorHAnsi"/>
          <w:iCs/>
          <w:szCs w:val="22"/>
        </w:rPr>
        <w:t>ai sensi degli artt. 46 e 47 del D.P.R. 445/2000 e s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m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i</w:t>
      </w:r>
      <w:r w:rsidR="0038413D">
        <w:rPr>
          <w:rFonts w:asciiTheme="minorHAnsi" w:hAnsiTheme="minorHAnsi" w:cstheme="minorHAnsi"/>
          <w:iCs/>
          <w:szCs w:val="22"/>
        </w:rPr>
        <w:t>.</w:t>
      </w:r>
      <w:r w:rsidRPr="009374DD">
        <w:rPr>
          <w:rFonts w:asciiTheme="minorHAnsi" w:hAnsiTheme="minorHAnsi" w:cstheme="minorHAnsi"/>
          <w:iCs/>
          <w:szCs w:val="22"/>
        </w:rPr>
        <w:t>, consapevole della responsabilità penale cui può andare incontro nel caso di affermazioni mendaci:</w:t>
      </w:r>
    </w:p>
    <w:p w14:paraId="5B16663A" w14:textId="38274CF8" w:rsidR="00F7391E" w:rsidRDefault="00491427" w:rsidP="007E6B04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491427">
        <w:rPr>
          <w:rFonts w:cstheme="minorHAnsi"/>
        </w:rPr>
        <w:t>di essere dipendente di _____________________________________ (</w:t>
      </w:r>
      <w:r w:rsidRPr="00491427">
        <w:rPr>
          <w:rFonts w:cstheme="minorHAnsi"/>
          <w:i/>
        </w:rPr>
        <w:t>indicare la Pubblica Amministrazione</w:t>
      </w:r>
      <w:r w:rsidRPr="00491427">
        <w:rPr>
          <w:rFonts w:cstheme="minorHAnsi"/>
        </w:rPr>
        <w:t>) con</w:t>
      </w:r>
      <w:r w:rsidR="007E6B04">
        <w:rPr>
          <w:rFonts w:cstheme="minorHAnsi"/>
        </w:rPr>
        <w:t xml:space="preserve"> la seguente tipologia di</w:t>
      </w:r>
      <w:r w:rsidRPr="00491427">
        <w:rPr>
          <w:rFonts w:cstheme="minorHAnsi"/>
        </w:rPr>
        <w:t xml:space="preserve"> rapporto di lavoro</w:t>
      </w:r>
      <w:r w:rsidR="007E6B04">
        <w:rPr>
          <w:rFonts w:cstheme="minorHAnsi"/>
        </w:rPr>
        <w:t>:</w:t>
      </w:r>
    </w:p>
    <w:p w14:paraId="372BE0D7" w14:textId="36220DFB" w:rsidR="007E6B04" w:rsidRDefault="007E6B04" w:rsidP="007E6B04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____________</w:t>
      </w:r>
    </w:p>
    <w:p w14:paraId="06EBE012" w14:textId="2EFBA9D6" w:rsidR="00FB7C99" w:rsidRPr="00FB7C99" w:rsidRDefault="0092409B" w:rsidP="00195C0B">
      <w:pPr>
        <w:pStyle w:val="Paragrafoelenco"/>
        <w:numPr>
          <w:ilvl w:val="0"/>
          <w:numId w:val="20"/>
        </w:numPr>
        <w:jc w:val="both"/>
        <w:rPr>
          <w:rFonts w:asciiTheme="minorHAnsi" w:hAnsiTheme="minorHAnsi" w:cstheme="minorHAnsi"/>
        </w:rPr>
      </w:pPr>
      <w:r>
        <w:t xml:space="preserve">di </w:t>
      </w:r>
      <w:r w:rsidR="00FB7C99" w:rsidRPr="00FB7C99">
        <w:rPr>
          <w:rFonts w:asciiTheme="minorHAnsi" w:hAnsiTheme="minorHAnsi" w:cstheme="minorHAnsi"/>
        </w:rPr>
        <w:t xml:space="preserve">essere un restauratore con esperienza almeno quinquennale in possesso di specifiche competenze coerenti con i lavori in oggetto, come previsto dall’art. 22 dell’allegato II.18 del </w:t>
      </w:r>
      <w:r w:rsidR="00FB7C99" w:rsidRPr="00FB7C99">
        <w:rPr>
          <w:rFonts w:asciiTheme="minorHAnsi" w:hAnsiTheme="minorHAnsi" w:cstheme="minorHAnsi"/>
        </w:rPr>
        <w:lastRenderedPageBreak/>
        <w:t>D.Lgs. n. 36/2023, desumibili da</w:t>
      </w:r>
      <w:r w:rsidR="00FB7C99">
        <w:rPr>
          <w:rFonts w:asciiTheme="minorHAnsi" w:hAnsiTheme="minorHAnsi" w:cstheme="minorHAnsi"/>
        </w:rPr>
        <w:t>l proprio</w:t>
      </w:r>
      <w:r w:rsidR="00FB7C99" w:rsidRPr="00FB7C99">
        <w:rPr>
          <w:rFonts w:asciiTheme="minorHAnsi" w:hAnsiTheme="minorHAnsi" w:cstheme="minorHAnsi"/>
        </w:rPr>
        <w:t xml:space="preserve"> </w:t>
      </w:r>
      <w:r w:rsidR="00FB7C99" w:rsidRPr="00195C0B">
        <w:rPr>
          <w:rFonts w:asciiTheme="minorHAnsi" w:hAnsiTheme="minorHAnsi" w:cstheme="minorHAnsi"/>
          <w:i/>
          <w:iCs/>
        </w:rPr>
        <w:t>curriculum vitae</w:t>
      </w:r>
      <w:r w:rsidR="00FB7C99" w:rsidRPr="00FB7C99">
        <w:rPr>
          <w:rFonts w:asciiTheme="minorHAnsi" w:hAnsiTheme="minorHAnsi" w:cstheme="minorHAnsi"/>
        </w:rPr>
        <w:t xml:space="preserve"> contenente la descrizione di incarichi regolarmente espletati</w:t>
      </w:r>
      <w:r w:rsidR="00C9327B">
        <w:rPr>
          <w:rFonts w:asciiTheme="minorHAnsi" w:hAnsiTheme="minorHAnsi" w:cstheme="minorHAnsi"/>
        </w:rPr>
        <w:t>, come previsto all’art. 2 dell’</w:t>
      </w:r>
      <w:r w:rsidR="007E6B04">
        <w:rPr>
          <w:rFonts w:asciiTheme="minorHAnsi" w:hAnsiTheme="minorHAnsi" w:cstheme="minorHAnsi"/>
        </w:rPr>
        <w:t>i</w:t>
      </w:r>
      <w:r w:rsidR="00C9327B">
        <w:rPr>
          <w:rFonts w:asciiTheme="minorHAnsi" w:hAnsiTheme="minorHAnsi" w:cstheme="minorHAnsi"/>
        </w:rPr>
        <w:t>nterpello</w:t>
      </w:r>
      <w:r w:rsidR="00FB7C99" w:rsidRPr="00FB7C99">
        <w:rPr>
          <w:rFonts w:asciiTheme="minorHAnsi" w:hAnsiTheme="minorHAnsi" w:cstheme="minorHAnsi"/>
        </w:rPr>
        <w:t>;</w:t>
      </w:r>
    </w:p>
    <w:p w14:paraId="535C10E0" w14:textId="77777777" w:rsidR="0023434F" w:rsidRPr="007640B2" w:rsidRDefault="0023434F" w:rsidP="0023434F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7640B2">
        <w:rPr>
          <w:rFonts w:cstheme="minorHAnsi"/>
        </w:rPr>
        <w:t>di non incorrere in alcuna causa di incompatibilità prevista dall’art. 116, comma 6, del D.Lgs. n. 36/2023;</w:t>
      </w:r>
    </w:p>
    <w:p w14:paraId="793AB0D0" w14:textId="1AE543A6" w:rsidR="0023434F" w:rsidRPr="007640B2" w:rsidRDefault="0023434F" w:rsidP="0023434F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7640B2">
        <w:rPr>
          <w:rFonts w:cstheme="minorHAnsi"/>
        </w:rPr>
        <w:t>di non trovarsi in alcuna situazione di conflitto di interessi</w:t>
      </w:r>
      <w:r>
        <w:rPr>
          <w:rFonts w:cstheme="minorHAnsi"/>
        </w:rPr>
        <w:t xml:space="preserve"> </w:t>
      </w:r>
      <w:r w:rsidRPr="007640B2">
        <w:rPr>
          <w:rFonts w:cstheme="minorHAnsi"/>
        </w:rPr>
        <w:t>ai sensi dell’art. 16 del D.Lgs. n. 36/2023;</w:t>
      </w:r>
    </w:p>
    <w:p w14:paraId="61C560B8" w14:textId="77777777" w:rsidR="00EC237B" w:rsidRDefault="00EC237B" w:rsidP="002D4080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cstheme="minorHAnsi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 w:rsidR="007640B2" w:rsidRPr="007640B2">
        <w:rPr>
          <w:rFonts w:cstheme="minorHAnsi"/>
        </w:rPr>
        <w:t>di disporre dell’autorizzazione da parte dell’Amministrazione di appartenenza a svolgere l’incarico di Componente della Commissione di collaudo in corso d’op</w:t>
      </w:r>
      <w:r>
        <w:rPr>
          <w:rFonts w:cstheme="minorHAnsi"/>
        </w:rPr>
        <w:t>era dell’intervento in oggetto;</w:t>
      </w:r>
    </w:p>
    <w:p w14:paraId="0682DBC6" w14:textId="39312064" w:rsidR="00EC237B" w:rsidRPr="00400FA5" w:rsidRDefault="00EC237B" w:rsidP="00EC237B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  <w:i/>
        </w:rPr>
      </w:pPr>
      <w:r w:rsidRPr="00400FA5">
        <w:rPr>
          <w:rFonts w:cstheme="minorHAnsi"/>
          <w:i/>
        </w:rPr>
        <w:t>ovvero</w:t>
      </w:r>
      <w:r w:rsidR="00C9327B">
        <w:rPr>
          <w:rFonts w:cstheme="minorHAnsi"/>
          <w:i/>
        </w:rPr>
        <w:t xml:space="preserve"> in alternativa</w:t>
      </w:r>
    </w:p>
    <w:p w14:paraId="6E9AE6BB" w14:textId="0C41D5A3" w:rsidR="007640B2" w:rsidRPr="007640B2" w:rsidRDefault="00EC237B" w:rsidP="00EC237B">
      <w:pPr>
        <w:pStyle w:val="Paragrafoelenco"/>
        <w:autoSpaceDE w:val="0"/>
        <w:autoSpaceDN w:val="0"/>
        <w:adjustRightInd w:val="0"/>
        <w:ind w:left="1080"/>
        <w:jc w:val="both"/>
        <w:rPr>
          <w:rFonts w:cstheme="minorHAnsi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>
        <w:rPr>
          <w:rFonts w:cstheme="minorHAnsi"/>
        </w:rPr>
        <w:t xml:space="preserve">di impegnarsi a produrre l’autorizzazione </w:t>
      </w:r>
      <w:r w:rsidRPr="007640B2">
        <w:rPr>
          <w:rFonts w:cstheme="minorHAnsi"/>
        </w:rPr>
        <w:t xml:space="preserve">da parte dell’Amministrazione di appartenenza </w:t>
      </w:r>
      <w:r w:rsidR="007640B2" w:rsidRPr="007640B2">
        <w:rPr>
          <w:rFonts w:cstheme="minorHAnsi"/>
        </w:rPr>
        <w:t>entro 10</w:t>
      </w:r>
      <w:r w:rsidR="00134469">
        <w:rPr>
          <w:rFonts w:cstheme="minorHAnsi"/>
        </w:rPr>
        <w:t xml:space="preserve"> (dieci)</w:t>
      </w:r>
      <w:r w:rsidR="007640B2" w:rsidRPr="007640B2">
        <w:rPr>
          <w:rFonts w:cstheme="minorHAnsi"/>
        </w:rPr>
        <w:t xml:space="preserve"> giorni dalla designazione da parte di </w:t>
      </w:r>
      <w:r w:rsidR="002D5819">
        <w:rPr>
          <w:rFonts w:cstheme="minorHAnsi"/>
        </w:rPr>
        <w:t>Invimit SGR</w:t>
      </w:r>
      <w:r w:rsidR="007640B2" w:rsidRPr="007640B2">
        <w:rPr>
          <w:rFonts w:cstheme="minorHAnsi"/>
        </w:rPr>
        <w:t xml:space="preserve"> S.p.A.;</w:t>
      </w:r>
    </w:p>
    <w:p w14:paraId="4BB9B540" w14:textId="77777777" w:rsidR="00EC2310" w:rsidRPr="009374DD" w:rsidRDefault="00EC2310" w:rsidP="00EC2310">
      <w:pPr>
        <w:pStyle w:val="Paragrafoelenco"/>
        <w:numPr>
          <w:ilvl w:val="0"/>
          <w:numId w:val="20"/>
        </w:numPr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</w:t>
      </w:r>
      <w:r w:rsidRPr="00053087">
        <w:rPr>
          <w:rFonts w:asciiTheme="minorHAnsi" w:hAnsiTheme="minorHAnsi" w:cstheme="minorHAnsi"/>
        </w:rPr>
        <w:t>di esse</w:t>
      </w:r>
      <w:r>
        <w:rPr>
          <w:rFonts w:asciiTheme="minorHAnsi" w:hAnsiTheme="minorHAnsi" w:cstheme="minorHAnsi"/>
        </w:rPr>
        <w:t>re</w:t>
      </w:r>
      <w:r w:rsidRPr="00053087">
        <w:rPr>
          <w:rFonts w:asciiTheme="minorHAnsi" w:hAnsiTheme="minorHAnsi" w:cstheme="minorHAnsi"/>
        </w:rPr>
        <w:t xml:space="preserve"> in possesso di idonea polizza assicurativa professionale</w:t>
      </w:r>
      <w:r>
        <w:rPr>
          <w:rFonts w:asciiTheme="minorHAnsi" w:hAnsiTheme="minorHAnsi" w:cstheme="minorHAnsi"/>
          <w:szCs w:val="22"/>
        </w:rPr>
        <w:t xml:space="preserve">; </w:t>
      </w:r>
    </w:p>
    <w:p w14:paraId="0EC99F19" w14:textId="37ABD13C" w:rsidR="00EC2310" w:rsidRPr="00400FA5" w:rsidRDefault="00EC2310" w:rsidP="00EC2310">
      <w:pPr>
        <w:pStyle w:val="Paragrafoelenco"/>
        <w:ind w:left="372" w:firstLine="708"/>
        <w:jc w:val="both"/>
        <w:rPr>
          <w:rFonts w:asciiTheme="minorHAnsi" w:hAnsiTheme="minorHAnsi" w:cstheme="minorHAnsi"/>
          <w:bCs/>
          <w:i/>
          <w:szCs w:val="22"/>
        </w:rPr>
      </w:pPr>
      <w:r w:rsidRPr="00400FA5">
        <w:rPr>
          <w:rFonts w:asciiTheme="minorHAnsi" w:hAnsiTheme="minorHAnsi" w:cstheme="minorHAnsi"/>
          <w:bCs/>
          <w:i/>
          <w:szCs w:val="22"/>
        </w:rPr>
        <w:t>o</w:t>
      </w:r>
      <w:r w:rsidR="00400FA5" w:rsidRPr="00400FA5">
        <w:rPr>
          <w:rFonts w:asciiTheme="minorHAnsi" w:hAnsiTheme="minorHAnsi" w:cstheme="minorHAnsi"/>
          <w:bCs/>
          <w:i/>
          <w:szCs w:val="22"/>
        </w:rPr>
        <w:t>vvero</w:t>
      </w:r>
      <w:r w:rsidRPr="00400FA5">
        <w:rPr>
          <w:rFonts w:asciiTheme="minorHAnsi" w:hAnsiTheme="minorHAnsi" w:cstheme="minorHAnsi"/>
          <w:bCs/>
          <w:i/>
          <w:szCs w:val="22"/>
        </w:rPr>
        <w:t xml:space="preserve"> </w:t>
      </w:r>
      <w:r w:rsidR="007E6B04">
        <w:rPr>
          <w:rFonts w:asciiTheme="minorHAnsi" w:hAnsiTheme="minorHAnsi" w:cstheme="minorHAnsi"/>
          <w:bCs/>
          <w:i/>
          <w:szCs w:val="22"/>
        </w:rPr>
        <w:t>in alternativa</w:t>
      </w:r>
    </w:p>
    <w:p w14:paraId="3979FF9F" w14:textId="35563469" w:rsidR="00EC2310" w:rsidRDefault="00EC2310" w:rsidP="00EC2310">
      <w:pPr>
        <w:pStyle w:val="Paragrafoelenco"/>
        <w:ind w:left="1080"/>
        <w:jc w:val="both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fldChar w:fldCharType="begin">
          <w:ffData>
            <w:name w:val="Controllo7"/>
            <w:enabled/>
            <w:calcOnExit w:val="0"/>
            <w:checkBox>
              <w:sizeAuto/>
              <w:default w:val="0"/>
            </w:checkBox>
          </w:ffData>
        </w:fldChar>
      </w:r>
      <w:r w:rsidRPr="009374DD">
        <w:rPr>
          <w:rFonts w:asciiTheme="minorHAnsi" w:hAnsiTheme="minorHAnsi" w:cstheme="minorHAnsi"/>
          <w:szCs w:val="22"/>
        </w:rPr>
        <w:instrText xml:space="preserve"> FORMCHECKBOX </w:instrText>
      </w:r>
      <w:r w:rsidRPr="009374DD">
        <w:rPr>
          <w:rFonts w:asciiTheme="minorHAnsi" w:hAnsiTheme="minorHAnsi" w:cstheme="minorHAnsi"/>
          <w:szCs w:val="22"/>
        </w:rPr>
      </w:r>
      <w:r w:rsidRPr="009374DD">
        <w:rPr>
          <w:rFonts w:asciiTheme="minorHAnsi" w:hAnsiTheme="minorHAnsi" w:cstheme="minorHAnsi"/>
          <w:szCs w:val="22"/>
        </w:rPr>
        <w:fldChar w:fldCharType="separate"/>
      </w:r>
      <w:r w:rsidRPr="009374DD">
        <w:rPr>
          <w:rFonts w:asciiTheme="minorHAnsi" w:hAnsiTheme="minorHAnsi" w:cstheme="minorHAnsi"/>
          <w:szCs w:val="22"/>
        </w:rPr>
        <w:fldChar w:fldCharType="end"/>
      </w:r>
      <w:r w:rsidRPr="009374DD">
        <w:rPr>
          <w:rFonts w:asciiTheme="minorHAnsi" w:hAnsiTheme="minorHAnsi" w:cstheme="minorHAnsi"/>
          <w:szCs w:val="22"/>
        </w:rPr>
        <w:t xml:space="preserve"> di </w:t>
      </w:r>
      <w:r>
        <w:rPr>
          <w:rFonts w:asciiTheme="minorHAnsi" w:hAnsiTheme="minorHAnsi" w:cstheme="minorHAnsi"/>
        </w:rPr>
        <w:t>essere disponibile</w:t>
      </w:r>
      <w:r w:rsidRPr="00053087">
        <w:rPr>
          <w:rFonts w:asciiTheme="minorHAnsi" w:hAnsiTheme="minorHAnsi" w:cstheme="minorHAnsi"/>
        </w:rPr>
        <w:t xml:space="preserve"> alla stipula di idonea polizza assicurativa professionale prima dell’eventuale assunzione dell’incarico</w:t>
      </w:r>
      <w:r>
        <w:rPr>
          <w:rFonts w:asciiTheme="minorHAnsi" w:hAnsiTheme="minorHAnsi" w:cstheme="minorHAnsi"/>
          <w:szCs w:val="22"/>
        </w:rPr>
        <w:t xml:space="preserve"> in oggetto;</w:t>
      </w:r>
    </w:p>
    <w:p w14:paraId="65EC8449" w14:textId="68A558FA" w:rsidR="00A459A1" w:rsidRPr="00C73F5E" w:rsidRDefault="00A459A1" w:rsidP="00A459A1">
      <w:pPr>
        <w:pStyle w:val="Paragrafoelenco"/>
        <w:numPr>
          <w:ilvl w:val="0"/>
          <w:numId w:val="20"/>
        </w:numPr>
        <w:spacing w:after="120" w:line="312" w:lineRule="auto"/>
        <w:contextualSpacing w:val="0"/>
        <w:jc w:val="both"/>
        <w:rPr>
          <w:rFonts w:asciiTheme="minorHAnsi" w:hAnsiTheme="minorHAnsi" w:cstheme="minorHAnsi"/>
        </w:rPr>
      </w:pPr>
      <w:r w:rsidRPr="00C73F5E">
        <w:rPr>
          <w:rFonts w:asciiTheme="minorHAnsi" w:hAnsiTheme="minorHAnsi" w:cstheme="minorHAnsi"/>
        </w:rPr>
        <w:t xml:space="preserve">di essere informato, ai sensi e per gli effetti dell’art. 13 del </w:t>
      </w:r>
      <w:r w:rsidR="00C9327B">
        <w:rPr>
          <w:rFonts w:asciiTheme="minorHAnsi" w:hAnsiTheme="minorHAnsi" w:cstheme="minorHAnsi"/>
        </w:rPr>
        <w:t>D</w:t>
      </w:r>
      <w:r w:rsidRPr="00C73F5E">
        <w:rPr>
          <w:rFonts w:asciiTheme="minorHAnsi" w:hAnsiTheme="minorHAnsi" w:cstheme="minorHAnsi"/>
        </w:rPr>
        <w:t xml:space="preserve">.lgs. 30 giugno 2003 n. 196 e del Regolamento (CE) 27 aprile 2016, n. 2016/679/UE, che i dati personali raccolti saranno trattati, anche con strumenti informatici, esclusivamente nell’ambito del presente </w:t>
      </w:r>
      <w:r w:rsidR="007E6B04">
        <w:rPr>
          <w:rFonts w:asciiTheme="minorHAnsi" w:hAnsiTheme="minorHAnsi" w:cstheme="minorHAnsi"/>
        </w:rPr>
        <w:t>i</w:t>
      </w:r>
      <w:r w:rsidR="00C9327B">
        <w:rPr>
          <w:rFonts w:asciiTheme="minorHAnsi" w:hAnsiTheme="minorHAnsi" w:cstheme="minorHAnsi"/>
        </w:rPr>
        <w:t>nterpello</w:t>
      </w:r>
      <w:r w:rsidRPr="00C73F5E">
        <w:rPr>
          <w:rFonts w:asciiTheme="minorHAnsi" w:hAnsiTheme="minorHAnsi" w:cstheme="minorHAnsi"/>
        </w:rPr>
        <w:t>, nonché dell’esistenza dei diritti di cui all’articolo 7 del medesimo decreto legislativo, nonché del Regolamento (CE);</w:t>
      </w:r>
    </w:p>
    <w:p w14:paraId="069D6EC7" w14:textId="0B6C5ABC" w:rsidR="00C9327B" w:rsidRPr="00C9327B" w:rsidRDefault="00A459A1" w:rsidP="00A459A1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 w:rsidRPr="00C73F5E">
        <w:rPr>
          <w:rFonts w:asciiTheme="minorHAnsi" w:hAnsiTheme="minorHAnsi" w:cstheme="minorHAnsi"/>
        </w:rPr>
        <w:t xml:space="preserve">di essere </w:t>
      </w:r>
      <w:r w:rsidR="00E44EF1">
        <w:rPr>
          <w:rFonts w:asciiTheme="minorHAnsi" w:hAnsiTheme="minorHAnsi" w:cstheme="minorHAnsi"/>
        </w:rPr>
        <w:t>a conoscenza che Invimit SGR S.p.A.</w:t>
      </w:r>
      <w:r w:rsidRPr="00C73F5E">
        <w:rPr>
          <w:rFonts w:asciiTheme="minorHAnsi" w:hAnsiTheme="minorHAnsi" w:cstheme="minorHAnsi"/>
        </w:rPr>
        <w:t xml:space="preserve"> ha adottato un Modello di organizzazione, gestione e controllo ex D.lgs. n. 231/2001 e un Codice Etico, disponibili sul sito della SGR (www.</w:t>
      </w:r>
      <w:r w:rsidR="00C9327B">
        <w:rPr>
          <w:rFonts w:asciiTheme="minorHAnsi" w:hAnsiTheme="minorHAnsi" w:cstheme="minorHAnsi"/>
        </w:rPr>
        <w:t>i</w:t>
      </w:r>
      <w:r w:rsidRPr="00C73F5E">
        <w:rPr>
          <w:rFonts w:asciiTheme="minorHAnsi" w:hAnsiTheme="minorHAnsi" w:cstheme="minorHAnsi"/>
        </w:rPr>
        <w:t xml:space="preserve">nvimit.it) che si impegna a rispettare </w:t>
      </w:r>
      <w:r w:rsidR="00C9327B">
        <w:rPr>
          <w:rFonts w:asciiTheme="minorHAnsi" w:hAnsiTheme="minorHAnsi" w:cstheme="minorHAnsi"/>
        </w:rPr>
        <w:t>avendone preso visione;</w:t>
      </w:r>
    </w:p>
    <w:p w14:paraId="3BF3E9B7" w14:textId="6445B12E" w:rsidR="00C9327B" w:rsidRPr="00C9327B" w:rsidRDefault="007E6B04" w:rsidP="00A459A1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</w:rPr>
        <w:t>di impegnarsi</w:t>
      </w:r>
      <w:r w:rsidR="00C9327B">
        <w:rPr>
          <w:rFonts w:asciiTheme="minorHAnsi" w:hAnsiTheme="minorHAnsi" w:cstheme="minorHAnsi"/>
        </w:rPr>
        <w:t xml:space="preserve"> allo svolgimento dell’incarico, ove eventualmente affidatogli, fino alla conclusione</w:t>
      </w:r>
      <w:r>
        <w:rPr>
          <w:rFonts w:asciiTheme="minorHAnsi" w:hAnsiTheme="minorHAnsi" w:cstheme="minorHAnsi"/>
        </w:rPr>
        <w:t xml:space="preserve"> dell’intervento</w:t>
      </w:r>
      <w:r w:rsidR="00C9327B">
        <w:rPr>
          <w:rFonts w:asciiTheme="minorHAnsi" w:hAnsiTheme="minorHAnsi" w:cstheme="minorHAnsi"/>
        </w:rPr>
        <w:t>;</w:t>
      </w:r>
    </w:p>
    <w:p w14:paraId="4D6E479E" w14:textId="0FD23A16" w:rsidR="00A459A1" w:rsidRPr="00A459A1" w:rsidRDefault="007E6B04" w:rsidP="00A459A1">
      <w:pPr>
        <w:pStyle w:val="Paragrafoelenco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</w:rPr>
        <w:t xml:space="preserve">di essere a conoscenza </w:t>
      </w:r>
      <w:r w:rsidR="00C9327B">
        <w:rPr>
          <w:rFonts w:asciiTheme="minorHAnsi" w:hAnsiTheme="minorHAnsi" w:cstheme="minorHAnsi"/>
        </w:rPr>
        <w:t>che la presente candidatura non vincola Invimit all’affidamento dell’incarico.</w:t>
      </w:r>
    </w:p>
    <w:p w14:paraId="1D306B00" w14:textId="77777777" w:rsidR="00876583" w:rsidRDefault="00876583" w:rsidP="00876583">
      <w:pPr>
        <w:spacing w:after="120" w:line="276" w:lineRule="auto"/>
        <w:ind w:left="372" w:firstLine="708"/>
        <w:rPr>
          <w:rFonts w:asciiTheme="minorHAnsi" w:hAnsiTheme="minorHAnsi" w:cstheme="minorHAnsi"/>
          <w:szCs w:val="22"/>
        </w:rPr>
      </w:pPr>
    </w:p>
    <w:p w14:paraId="2E0593C1" w14:textId="70A8F79E" w:rsidR="00447E4F" w:rsidRDefault="00293521" w:rsidP="00876583">
      <w:pPr>
        <w:spacing w:after="120" w:line="276" w:lineRule="auto"/>
        <w:ind w:left="372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Data della firma digitale </w:t>
      </w:r>
      <w:r w:rsidRPr="009374DD">
        <w:rPr>
          <w:rFonts w:asciiTheme="minorHAnsi" w:hAnsiTheme="minorHAnsi" w:cstheme="minorHAnsi"/>
          <w:szCs w:val="22"/>
        </w:rPr>
        <w:tab/>
      </w:r>
      <w:r w:rsidR="00E22FB3" w:rsidRPr="009374DD">
        <w:rPr>
          <w:rFonts w:asciiTheme="minorHAnsi" w:hAnsiTheme="minorHAnsi" w:cstheme="minorHAnsi"/>
          <w:szCs w:val="22"/>
        </w:rPr>
        <w:tab/>
        <w:t xml:space="preserve">                          </w:t>
      </w:r>
      <w:r w:rsidRPr="009374DD">
        <w:rPr>
          <w:rFonts w:asciiTheme="minorHAnsi" w:hAnsiTheme="minorHAnsi" w:cstheme="minorHAnsi"/>
          <w:szCs w:val="22"/>
        </w:rPr>
        <w:tab/>
      </w:r>
      <w:r w:rsidRPr="009374DD">
        <w:rPr>
          <w:rFonts w:asciiTheme="minorHAnsi" w:hAnsiTheme="minorHAnsi" w:cstheme="minorHAnsi"/>
          <w:szCs w:val="22"/>
        </w:rPr>
        <w:tab/>
      </w:r>
      <w:r w:rsidR="00E22FB3" w:rsidRPr="009374DD">
        <w:rPr>
          <w:rFonts w:asciiTheme="minorHAnsi" w:hAnsiTheme="minorHAnsi" w:cstheme="minorHAnsi"/>
          <w:szCs w:val="22"/>
        </w:rPr>
        <w:t xml:space="preserve">  </w:t>
      </w:r>
    </w:p>
    <w:p w14:paraId="27B7DAEE" w14:textId="14918770" w:rsidR="00293521" w:rsidRPr="009374DD" w:rsidRDefault="00E22FB3" w:rsidP="00447E4F">
      <w:pPr>
        <w:spacing w:after="120" w:line="276" w:lineRule="auto"/>
        <w:ind w:left="4956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 xml:space="preserve">Firma </w:t>
      </w:r>
    </w:p>
    <w:p w14:paraId="664EBE25" w14:textId="1E9A7CF1" w:rsidR="00001D4E" w:rsidRPr="009374DD" w:rsidRDefault="00E22FB3" w:rsidP="009374DD">
      <w:pPr>
        <w:spacing w:after="120" w:line="276" w:lineRule="auto"/>
        <w:ind w:left="3540" w:firstLine="708"/>
        <w:rPr>
          <w:rFonts w:asciiTheme="minorHAnsi" w:hAnsiTheme="minorHAnsi" w:cstheme="minorHAnsi"/>
          <w:szCs w:val="22"/>
        </w:rPr>
      </w:pPr>
      <w:r w:rsidRPr="009374DD">
        <w:rPr>
          <w:rFonts w:asciiTheme="minorHAnsi" w:hAnsiTheme="minorHAnsi" w:cstheme="minorHAnsi"/>
          <w:szCs w:val="22"/>
        </w:rPr>
        <w:t>________________________________</w:t>
      </w:r>
    </w:p>
    <w:p w14:paraId="537A572D" w14:textId="176F3DAE" w:rsidR="00935126" w:rsidRPr="00EE5182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6F184ADD" w14:textId="77777777" w:rsidR="00EE5182" w:rsidRPr="00EE5182" w:rsidRDefault="00EE5182" w:rsidP="00EE5182">
      <w:pPr>
        <w:jc w:val="both"/>
        <w:rPr>
          <w:rFonts w:cstheme="minorHAnsi"/>
          <w:szCs w:val="22"/>
        </w:rPr>
      </w:pPr>
      <w:r w:rsidRPr="00EE5182">
        <w:rPr>
          <w:rFonts w:cstheme="minorHAnsi"/>
          <w:szCs w:val="22"/>
        </w:rPr>
        <w:t>Si allega:</w:t>
      </w:r>
    </w:p>
    <w:p w14:paraId="11FCF34E" w14:textId="251B3C31" w:rsidR="00EE5182" w:rsidRPr="00EE5182" w:rsidRDefault="00EE5182" w:rsidP="00EE5182">
      <w:pPr>
        <w:pStyle w:val="Paragrafoelenco"/>
        <w:numPr>
          <w:ilvl w:val="0"/>
          <w:numId w:val="25"/>
        </w:numPr>
        <w:jc w:val="both"/>
        <w:rPr>
          <w:rFonts w:cstheme="minorHAnsi"/>
          <w:szCs w:val="22"/>
        </w:rPr>
      </w:pPr>
      <w:r w:rsidRPr="00EE5182">
        <w:rPr>
          <w:rFonts w:cstheme="minorHAnsi"/>
          <w:szCs w:val="22"/>
        </w:rPr>
        <w:t>copia fotostatica del documento di identità del sottoscrittore in corso di validità;</w:t>
      </w:r>
    </w:p>
    <w:p w14:paraId="4A92EE0B" w14:textId="040115C3" w:rsidR="00876583" w:rsidRPr="00EE5182" w:rsidRDefault="00EE5182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lastRenderedPageBreak/>
        <w:t>c</w:t>
      </w:r>
      <w:r w:rsidR="00876583" w:rsidRPr="00EE5182">
        <w:rPr>
          <w:rFonts w:asciiTheme="minorHAnsi" w:hAnsiTheme="minorHAnsi" w:cstheme="minorHAnsi"/>
          <w:i/>
          <w:iCs/>
          <w:szCs w:val="22"/>
        </w:rPr>
        <w:t xml:space="preserve">urriculum vitae </w:t>
      </w:r>
      <w:r w:rsidR="00876583" w:rsidRPr="00EE5182">
        <w:rPr>
          <w:rFonts w:asciiTheme="minorHAnsi" w:hAnsiTheme="minorHAnsi" w:cstheme="minorHAnsi"/>
          <w:szCs w:val="22"/>
        </w:rPr>
        <w:t xml:space="preserve">professionale, con evidenza della specifica esperienza professionale dichiarata al punto </w:t>
      </w:r>
      <w:r w:rsidR="0023434F">
        <w:rPr>
          <w:rFonts w:asciiTheme="minorHAnsi" w:hAnsiTheme="minorHAnsi" w:cstheme="minorHAnsi"/>
          <w:szCs w:val="22"/>
        </w:rPr>
        <w:t>2</w:t>
      </w:r>
      <w:r w:rsidR="00876583" w:rsidRPr="00EE5182">
        <w:rPr>
          <w:rFonts w:asciiTheme="minorHAnsi" w:hAnsiTheme="minorHAnsi" w:cstheme="minorHAnsi"/>
          <w:szCs w:val="22"/>
        </w:rPr>
        <w:t xml:space="preserve">; </w:t>
      </w:r>
    </w:p>
    <w:p w14:paraId="4C714D57" w14:textId="77777777" w:rsidR="00C9327B" w:rsidRDefault="00C9327B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[eventuale] </w:t>
      </w:r>
      <w:r w:rsidR="00EE5182">
        <w:rPr>
          <w:rFonts w:asciiTheme="minorHAnsi" w:hAnsiTheme="minorHAnsi" w:cstheme="minorHAnsi"/>
          <w:szCs w:val="22"/>
        </w:rPr>
        <w:t>a</w:t>
      </w:r>
      <w:r w:rsidR="00876583" w:rsidRPr="00EE5182">
        <w:rPr>
          <w:rFonts w:asciiTheme="minorHAnsi" w:hAnsiTheme="minorHAnsi" w:cstheme="minorHAnsi"/>
          <w:szCs w:val="22"/>
        </w:rPr>
        <w:t>utorizzazione dell’ente di appartenenza allo svolgimento dell’incarico</w:t>
      </w:r>
      <w:r>
        <w:rPr>
          <w:rFonts w:asciiTheme="minorHAnsi" w:hAnsiTheme="minorHAnsi" w:cstheme="minorHAnsi"/>
          <w:szCs w:val="22"/>
        </w:rPr>
        <w:t>;</w:t>
      </w:r>
    </w:p>
    <w:p w14:paraId="3605F215" w14:textId="20E0EE35" w:rsidR="00876583" w:rsidRPr="00EE5182" w:rsidRDefault="00C9327B" w:rsidP="00876583">
      <w:pPr>
        <w:pStyle w:val="Paragrafoelenco"/>
        <w:numPr>
          <w:ilvl w:val="0"/>
          <w:numId w:val="25"/>
        </w:num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llegato 2</w:t>
      </w:r>
    </w:p>
    <w:sectPr w:rsidR="00876583" w:rsidRPr="00EE5182">
      <w:foot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5F444" w14:textId="77777777" w:rsidR="00D47535" w:rsidRDefault="00D47535" w:rsidP="00CB0534">
      <w:pPr>
        <w:spacing w:line="240" w:lineRule="auto"/>
      </w:pPr>
      <w:r>
        <w:separator/>
      </w:r>
    </w:p>
  </w:endnote>
  <w:endnote w:type="continuationSeparator" w:id="0">
    <w:p w14:paraId="59065995" w14:textId="77777777" w:rsidR="00D47535" w:rsidRDefault="00D47535" w:rsidP="00CB05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3616469"/>
      <w:docPartObj>
        <w:docPartGallery w:val="Page Numbers (Bottom of Page)"/>
        <w:docPartUnique/>
      </w:docPartObj>
    </w:sdtPr>
    <w:sdtEndPr/>
    <w:sdtContent>
      <w:p w14:paraId="4579CC7A" w14:textId="1F4AE703" w:rsidR="00293521" w:rsidRDefault="0029352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2DEE">
          <w:rPr>
            <w:noProof/>
          </w:rPr>
          <w:t>1</w:t>
        </w:r>
        <w:r>
          <w:fldChar w:fldCharType="end"/>
        </w:r>
      </w:p>
    </w:sdtContent>
  </w:sdt>
  <w:p w14:paraId="659631E1" w14:textId="77777777" w:rsidR="00293521" w:rsidRDefault="0029352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FE65C3" w14:textId="77777777" w:rsidR="00D47535" w:rsidRDefault="00D47535" w:rsidP="00CB0534">
      <w:pPr>
        <w:spacing w:line="240" w:lineRule="auto"/>
      </w:pPr>
      <w:r>
        <w:separator/>
      </w:r>
    </w:p>
  </w:footnote>
  <w:footnote w:type="continuationSeparator" w:id="0">
    <w:p w14:paraId="59DFC217" w14:textId="77777777" w:rsidR="00D47535" w:rsidRDefault="00D47535" w:rsidP="00CB05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4BF73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91703"/>
    <w:multiLevelType w:val="hybridMultilevel"/>
    <w:tmpl w:val="18C0F414"/>
    <w:lvl w:ilvl="0" w:tplc="9ACC0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2E474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9FADEF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8880A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E09EA24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FE243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6BF622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96479E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650C4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D34C45"/>
    <w:multiLevelType w:val="hybridMultilevel"/>
    <w:tmpl w:val="41642420"/>
    <w:lvl w:ilvl="0" w:tplc="5ABEC098">
      <w:start w:val="1"/>
      <w:numFmt w:val="lowerRoman"/>
      <w:lvlText w:val="(%1)"/>
      <w:lvlJc w:val="left"/>
      <w:pPr>
        <w:ind w:left="1145" w:hanging="720"/>
      </w:pPr>
      <w:rPr>
        <w:rFonts w:hint="default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069E1D91"/>
    <w:multiLevelType w:val="hybridMultilevel"/>
    <w:tmpl w:val="0474346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604AB"/>
    <w:multiLevelType w:val="hybridMultilevel"/>
    <w:tmpl w:val="158ACF7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06742"/>
    <w:multiLevelType w:val="hybridMultilevel"/>
    <w:tmpl w:val="43208ABE"/>
    <w:lvl w:ilvl="0" w:tplc="BADE8222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A844A7"/>
    <w:multiLevelType w:val="hybridMultilevel"/>
    <w:tmpl w:val="E37CB7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F60E3"/>
    <w:multiLevelType w:val="hybridMultilevel"/>
    <w:tmpl w:val="55C011AC"/>
    <w:lvl w:ilvl="0" w:tplc="FA58CD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FA49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EBE69C5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3CD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F0F5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9C6308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82CD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0FB6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B6482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AF7153"/>
    <w:multiLevelType w:val="hybridMultilevel"/>
    <w:tmpl w:val="AE2C7526"/>
    <w:lvl w:ilvl="0" w:tplc="31C232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313E8"/>
    <w:multiLevelType w:val="hybridMultilevel"/>
    <w:tmpl w:val="C05E5292"/>
    <w:lvl w:ilvl="0" w:tplc="28CC7FC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B76BD"/>
    <w:multiLevelType w:val="hybridMultilevel"/>
    <w:tmpl w:val="923ED970"/>
    <w:lvl w:ilvl="0" w:tplc="0410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63282"/>
    <w:multiLevelType w:val="hybridMultilevel"/>
    <w:tmpl w:val="C41261E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319B"/>
    <w:multiLevelType w:val="hybridMultilevel"/>
    <w:tmpl w:val="A66AAE4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46FD8"/>
    <w:multiLevelType w:val="hybridMultilevel"/>
    <w:tmpl w:val="FDA438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4F6F14"/>
    <w:multiLevelType w:val="hybridMultilevel"/>
    <w:tmpl w:val="30DE3F4C"/>
    <w:lvl w:ilvl="0" w:tplc="0410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5" w15:restartNumberingAfterBreak="0">
    <w:nsid w:val="4F4C5D19"/>
    <w:multiLevelType w:val="hybridMultilevel"/>
    <w:tmpl w:val="158879DC"/>
    <w:lvl w:ilvl="0" w:tplc="718A5C4E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42413"/>
    <w:multiLevelType w:val="hybridMultilevel"/>
    <w:tmpl w:val="39B0767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E84A68"/>
    <w:multiLevelType w:val="hybridMultilevel"/>
    <w:tmpl w:val="83AE341A"/>
    <w:lvl w:ilvl="0" w:tplc="477E053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B85DF3"/>
    <w:multiLevelType w:val="hybridMultilevel"/>
    <w:tmpl w:val="0C9C33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34F68"/>
    <w:multiLevelType w:val="hybridMultilevel"/>
    <w:tmpl w:val="1752F9B6"/>
    <w:lvl w:ilvl="0" w:tplc="5F20B1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35CC2"/>
    <w:multiLevelType w:val="hybridMultilevel"/>
    <w:tmpl w:val="9B42B17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21" w15:restartNumberingAfterBreak="0">
    <w:nsid w:val="5EC56B9E"/>
    <w:multiLevelType w:val="hybridMultilevel"/>
    <w:tmpl w:val="456EF9C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0D2B41"/>
    <w:multiLevelType w:val="hybridMultilevel"/>
    <w:tmpl w:val="696CE54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387824"/>
    <w:multiLevelType w:val="hybridMultilevel"/>
    <w:tmpl w:val="3A7E5422"/>
    <w:lvl w:ilvl="0" w:tplc="F89E83A0">
      <w:start w:val="1"/>
      <w:numFmt w:val="lowerRoman"/>
      <w:lvlText w:val="(%1)"/>
      <w:lvlJc w:val="left"/>
      <w:pPr>
        <w:ind w:left="1146" w:hanging="720"/>
      </w:pPr>
      <w:rPr>
        <w:rFonts w:hint="default"/>
        <w:color w:val="000000"/>
      </w:rPr>
    </w:lvl>
    <w:lvl w:ilvl="1" w:tplc="1CD0A638" w:tentative="1">
      <w:start w:val="1"/>
      <w:numFmt w:val="lowerLetter"/>
      <w:lvlText w:val="%2."/>
      <w:lvlJc w:val="left"/>
      <w:pPr>
        <w:ind w:left="1506" w:hanging="360"/>
      </w:pPr>
    </w:lvl>
    <w:lvl w:ilvl="2" w:tplc="4AC6FB76" w:tentative="1">
      <w:start w:val="1"/>
      <w:numFmt w:val="lowerRoman"/>
      <w:lvlText w:val="%3."/>
      <w:lvlJc w:val="right"/>
      <w:pPr>
        <w:ind w:left="2226" w:hanging="180"/>
      </w:pPr>
    </w:lvl>
    <w:lvl w:ilvl="3" w:tplc="73006984" w:tentative="1">
      <w:start w:val="1"/>
      <w:numFmt w:val="decimal"/>
      <w:lvlText w:val="%4."/>
      <w:lvlJc w:val="left"/>
      <w:pPr>
        <w:ind w:left="2946" w:hanging="360"/>
      </w:pPr>
    </w:lvl>
    <w:lvl w:ilvl="4" w:tplc="7C987972" w:tentative="1">
      <w:start w:val="1"/>
      <w:numFmt w:val="lowerLetter"/>
      <w:lvlText w:val="%5."/>
      <w:lvlJc w:val="left"/>
      <w:pPr>
        <w:ind w:left="3666" w:hanging="360"/>
      </w:pPr>
    </w:lvl>
    <w:lvl w:ilvl="5" w:tplc="6D40CF94" w:tentative="1">
      <w:start w:val="1"/>
      <w:numFmt w:val="lowerRoman"/>
      <w:lvlText w:val="%6."/>
      <w:lvlJc w:val="right"/>
      <w:pPr>
        <w:ind w:left="4386" w:hanging="180"/>
      </w:pPr>
    </w:lvl>
    <w:lvl w:ilvl="6" w:tplc="E910A72A" w:tentative="1">
      <w:start w:val="1"/>
      <w:numFmt w:val="decimal"/>
      <w:lvlText w:val="%7."/>
      <w:lvlJc w:val="left"/>
      <w:pPr>
        <w:ind w:left="5106" w:hanging="360"/>
      </w:pPr>
    </w:lvl>
    <w:lvl w:ilvl="7" w:tplc="6532C5C2" w:tentative="1">
      <w:start w:val="1"/>
      <w:numFmt w:val="lowerLetter"/>
      <w:lvlText w:val="%8."/>
      <w:lvlJc w:val="left"/>
      <w:pPr>
        <w:ind w:left="5826" w:hanging="360"/>
      </w:pPr>
    </w:lvl>
    <w:lvl w:ilvl="8" w:tplc="2C24D954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6C537568"/>
    <w:multiLevelType w:val="hybridMultilevel"/>
    <w:tmpl w:val="9288F550"/>
    <w:lvl w:ilvl="0" w:tplc="2D4E87FC">
      <w:start w:val="1"/>
      <w:numFmt w:val="upperLetter"/>
      <w:lvlText w:val="(%1)"/>
      <w:lvlJc w:val="left"/>
      <w:pPr>
        <w:tabs>
          <w:tab w:val="num" w:pos="765"/>
        </w:tabs>
        <w:ind w:left="765" w:hanging="405"/>
      </w:pPr>
      <w:rPr>
        <w:rFonts w:hint="default"/>
        <w:b w:val="0"/>
      </w:rPr>
    </w:lvl>
    <w:lvl w:ilvl="1" w:tplc="530ED69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14353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203E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D4830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5D4A36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8A2EB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CB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62754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F170411"/>
    <w:multiLevelType w:val="hybridMultilevel"/>
    <w:tmpl w:val="B27CDFD6"/>
    <w:lvl w:ilvl="0" w:tplc="BADE82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CE4D1D"/>
    <w:multiLevelType w:val="hybridMultilevel"/>
    <w:tmpl w:val="26306794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D">
      <w:start w:val="1"/>
      <w:numFmt w:val="bullet"/>
      <w:lvlText w:val=""/>
      <w:lvlJc w:val="left"/>
      <w:pPr>
        <w:ind w:left="1856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27" w15:restartNumberingAfterBreak="0">
    <w:nsid w:val="79C55BFB"/>
    <w:multiLevelType w:val="hybridMultilevel"/>
    <w:tmpl w:val="EEB66ACC"/>
    <w:lvl w:ilvl="0" w:tplc="08286B32">
      <w:start w:val="4"/>
      <w:numFmt w:val="upperLetter"/>
      <w:lvlText w:val="(%1)"/>
      <w:lvlJc w:val="left"/>
      <w:pPr>
        <w:ind w:left="800" w:hanging="375"/>
      </w:pPr>
      <w:rPr>
        <w:rFonts w:hint="default"/>
        <w:b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7BB92927"/>
    <w:multiLevelType w:val="hybridMultilevel"/>
    <w:tmpl w:val="0A42C2B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29" w15:restartNumberingAfterBreak="0">
    <w:nsid w:val="7EC93D68"/>
    <w:multiLevelType w:val="hybridMultilevel"/>
    <w:tmpl w:val="10004F8E"/>
    <w:lvl w:ilvl="0" w:tplc="EE3E650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5337">
    <w:abstractNumId w:val="23"/>
  </w:num>
  <w:num w:numId="2" w16cid:durableId="74399713">
    <w:abstractNumId w:val="24"/>
  </w:num>
  <w:num w:numId="3" w16cid:durableId="1544363191">
    <w:abstractNumId w:val="2"/>
  </w:num>
  <w:num w:numId="4" w16cid:durableId="331613609">
    <w:abstractNumId w:val="27"/>
  </w:num>
  <w:num w:numId="5" w16cid:durableId="594071">
    <w:abstractNumId w:val="7"/>
  </w:num>
  <w:num w:numId="6" w16cid:durableId="2134474384">
    <w:abstractNumId w:val="1"/>
  </w:num>
  <w:num w:numId="7" w16cid:durableId="1417631156">
    <w:abstractNumId w:val="26"/>
  </w:num>
  <w:num w:numId="8" w16cid:durableId="1592814697">
    <w:abstractNumId w:val="20"/>
  </w:num>
  <w:num w:numId="9" w16cid:durableId="811286772">
    <w:abstractNumId w:val="28"/>
  </w:num>
  <w:num w:numId="10" w16cid:durableId="1339884749">
    <w:abstractNumId w:val="8"/>
  </w:num>
  <w:num w:numId="11" w16cid:durableId="913900429">
    <w:abstractNumId w:val="18"/>
  </w:num>
  <w:num w:numId="12" w16cid:durableId="1352688010">
    <w:abstractNumId w:val="11"/>
  </w:num>
  <w:num w:numId="13" w16cid:durableId="984161357">
    <w:abstractNumId w:val="16"/>
  </w:num>
  <w:num w:numId="14" w16cid:durableId="1411006203">
    <w:abstractNumId w:val="19"/>
  </w:num>
  <w:num w:numId="15" w16cid:durableId="2041396503">
    <w:abstractNumId w:val="6"/>
  </w:num>
  <w:num w:numId="16" w16cid:durableId="1887914598">
    <w:abstractNumId w:val="3"/>
  </w:num>
  <w:num w:numId="17" w16cid:durableId="86464490">
    <w:abstractNumId w:val="29"/>
  </w:num>
  <w:num w:numId="18" w16cid:durableId="1860925622">
    <w:abstractNumId w:val="22"/>
  </w:num>
  <w:num w:numId="19" w16cid:durableId="612324847">
    <w:abstractNumId w:val="9"/>
  </w:num>
  <w:num w:numId="20" w16cid:durableId="680160175">
    <w:abstractNumId w:val="15"/>
  </w:num>
  <w:num w:numId="21" w16cid:durableId="429936638">
    <w:abstractNumId w:val="14"/>
  </w:num>
  <w:num w:numId="22" w16cid:durableId="1897006776">
    <w:abstractNumId w:val="13"/>
  </w:num>
  <w:num w:numId="23" w16cid:durableId="1222516633">
    <w:abstractNumId w:val="10"/>
  </w:num>
  <w:num w:numId="24" w16cid:durableId="1071125469">
    <w:abstractNumId w:val="0"/>
  </w:num>
  <w:num w:numId="25" w16cid:durableId="63913547">
    <w:abstractNumId w:val="21"/>
  </w:num>
  <w:num w:numId="26" w16cid:durableId="179898280">
    <w:abstractNumId w:val="5"/>
  </w:num>
  <w:num w:numId="27" w16cid:durableId="959723533">
    <w:abstractNumId w:val="25"/>
  </w:num>
  <w:num w:numId="28" w16cid:durableId="628240164">
    <w:abstractNumId w:val="17"/>
  </w:num>
  <w:num w:numId="29" w16cid:durableId="1298146852">
    <w:abstractNumId w:val="12"/>
  </w:num>
  <w:num w:numId="30" w16cid:durableId="1798531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I3MjE2NjS0MDBQ0lEKTi0uzszPAykwrwUANpMFRiwAAAA="/>
  </w:docVars>
  <w:rsids>
    <w:rsidRoot w:val="00E22FB3"/>
    <w:rsid w:val="00001D4E"/>
    <w:rsid w:val="00020E75"/>
    <w:rsid w:val="000269E4"/>
    <w:rsid w:val="0003189E"/>
    <w:rsid w:val="0003235C"/>
    <w:rsid w:val="000366CC"/>
    <w:rsid w:val="0005099F"/>
    <w:rsid w:val="000520E7"/>
    <w:rsid w:val="000651EE"/>
    <w:rsid w:val="00070ADD"/>
    <w:rsid w:val="000939CB"/>
    <w:rsid w:val="0009533E"/>
    <w:rsid w:val="0009795E"/>
    <w:rsid w:val="000C66D5"/>
    <w:rsid w:val="00114835"/>
    <w:rsid w:val="00115C4A"/>
    <w:rsid w:val="00116F1D"/>
    <w:rsid w:val="00134469"/>
    <w:rsid w:val="00150A5D"/>
    <w:rsid w:val="00155A4D"/>
    <w:rsid w:val="0016660B"/>
    <w:rsid w:val="0017773D"/>
    <w:rsid w:val="00191400"/>
    <w:rsid w:val="001915DF"/>
    <w:rsid w:val="00195C0B"/>
    <w:rsid w:val="001D603D"/>
    <w:rsid w:val="0021115A"/>
    <w:rsid w:val="00214B8E"/>
    <w:rsid w:val="0023434F"/>
    <w:rsid w:val="00234449"/>
    <w:rsid w:val="00237E9E"/>
    <w:rsid w:val="00240C87"/>
    <w:rsid w:val="00286C64"/>
    <w:rsid w:val="00293521"/>
    <w:rsid w:val="00297005"/>
    <w:rsid w:val="002C6930"/>
    <w:rsid w:val="002D5819"/>
    <w:rsid w:val="002E3186"/>
    <w:rsid w:val="00315EF1"/>
    <w:rsid w:val="00317D59"/>
    <w:rsid w:val="00322DEE"/>
    <w:rsid w:val="00367EE3"/>
    <w:rsid w:val="00375646"/>
    <w:rsid w:val="0038413D"/>
    <w:rsid w:val="003D7191"/>
    <w:rsid w:val="003D756E"/>
    <w:rsid w:val="00400FA5"/>
    <w:rsid w:val="00433840"/>
    <w:rsid w:val="00447E4F"/>
    <w:rsid w:val="00454998"/>
    <w:rsid w:val="00470509"/>
    <w:rsid w:val="004720CF"/>
    <w:rsid w:val="00472D0D"/>
    <w:rsid w:val="0048060E"/>
    <w:rsid w:val="00491427"/>
    <w:rsid w:val="004D7831"/>
    <w:rsid w:val="004E03D7"/>
    <w:rsid w:val="004E4BAE"/>
    <w:rsid w:val="004E74B6"/>
    <w:rsid w:val="004F261A"/>
    <w:rsid w:val="004F4F3A"/>
    <w:rsid w:val="004F6F5D"/>
    <w:rsid w:val="004F7AEE"/>
    <w:rsid w:val="005071A0"/>
    <w:rsid w:val="005341C3"/>
    <w:rsid w:val="00556A9A"/>
    <w:rsid w:val="00572B8D"/>
    <w:rsid w:val="00581896"/>
    <w:rsid w:val="005962AA"/>
    <w:rsid w:val="00596B35"/>
    <w:rsid w:val="005C091D"/>
    <w:rsid w:val="005F12FA"/>
    <w:rsid w:val="00627DC4"/>
    <w:rsid w:val="006323EB"/>
    <w:rsid w:val="00641D27"/>
    <w:rsid w:val="00662256"/>
    <w:rsid w:val="006739A5"/>
    <w:rsid w:val="006B18D8"/>
    <w:rsid w:val="006B44ED"/>
    <w:rsid w:val="006C5995"/>
    <w:rsid w:val="006D48D5"/>
    <w:rsid w:val="006E0D83"/>
    <w:rsid w:val="00702C44"/>
    <w:rsid w:val="00710C10"/>
    <w:rsid w:val="00723924"/>
    <w:rsid w:val="007502AE"/>
    <w:rsid w:val="007640B2"/>
    <w:rsid w:val="007719AF"/>
    <w:rsid w:val="007722A1"/>
    <w:rsid w:val="00773C2D"/>
    <w:rsid w:val="007B0178"/>
    <w:rsid w:val="007C3D79"/>
    <w:rsid w:val="007D2F05"/>
    <w:rsid w:val="007E6B04"/>
    <w:rsid w:val="008170C8"/>
    <w:rsid w:val="00822CE7"/>
    <w:rsid w:val="00834148"/>
    <w:rsid w:val="00845B38"/>
    <w:rsid w:val="00861833"/>
    <w:rsid w:val="00876583"/>
    <w:rsid w:val="008818D7"/>
    <w:rsid w:val="0089737B"/>
    <w:rsid w:val="008F6C0A"/>
    <w:rsid w:val="0091482C"/>
    <w:rsid w:val="0092409B"/>
    <w:rsid w:val="00933286"/>
    <w:rsid w:val="00935126"/>
    <w:rsid w:val="009374DD"/>
    <w:rsid w:val="00943CE0"/>
    <w:rsid w:val="00975CAA"/>
    <w:rsid w:val="00976D19"/>
    <w:rsid w:val="009C5F1D"/>
    <w:rsid w:val="009E0730"/>
    <w:rsid w:val="00A044C8"/>
    <w:rsid w:val="00A2219E"/>
    <w:rsid w:val="00A36B74"/>
    <w:rsid w:val="00A459A1"/>
    <w:rsid w:val="00A761B7"/>
    <w:rsid w:val="00A82DE6"/>
    <w:rsid w:val="00A91D14"/>
    <w:rsid w:val="00A96387"/>
    <w:rsid w:val="00AB5692"/>
    <w:rsid w:val="00AB6B51"/>
    <w:rsid w:val="00AD7FD3"/>
    <w:rsid w:val="00AE323D"/>
    <w:rsid w:val="00AF18C6"/>
    <w:rsid w:val="00B07FC5"/>
    <w:rsid w:val="00B12251"/>
    <w:rsid w:val="00B4191F"/>
    <w:rsid w:val="00B41E3E"/>
    <w:rsid w:val="00B4465C"/>
    <w:rsid w:val="00B57CAD"/>
    <w:rsid w:val="00B74B43"/>
    <w:rsid w:val="00B969E5"/>
    <w:rsid w:val="00BA2B99"/>
    <w:rsid w:val="00BB0EDF"/>
    <w:rsid w:val="00BB1BEE"/>
    <w:rsid w:val="00BB4FD1"/>
    <w:rsid w:val="00BD1EDE"/>
    <w:rsid w:val="00C04D6E"/>
    <w:rsid w:val="00C04F12"/>
    <w:rsid w:val="00C4164E"/>
    <w:rsid w:val="00C57FB6"/>
    <w:rsid w:val="00C668EB"/>
    <w:rsid w:val="00C9327B"/>
    <w:rsid w:val="00CB0534"/>
    <w:rsid w:val="00CC4A3D"/>
    <w:rsid w:val="00CD21C5"/>
    <w:rsid w:val="00CD5DE0"/>
    <w:rsid w:val="00CD6E32"/>
    <w:rsid w:val="00CE7711"/>
    <w:rsid w:val="00D021CC"/>
    <w:rsid w:val="00D3347D"/>
    <w:rsid w:val="00D45BCF"/>
    <w:rsid w:val="00D47535"/>
    <w:rsid w:val="00D52D9F"/>
    <w:rsid w:val="00D56F38"/>
    <w:rsid w:val="00D57699"/>
    <w:rsid w:val="00DB6E04"/>
    <w:rsid w:val="00DD1BE9"/>
    <w:rsid w:val="00DE6DA5"/>
    <w:rsid w:val="00DE6E7B"/>
    <w:rsid w:val="00DE7C5B"/>
    <w:rsid w:val="00E022DD"/>
    <w:rsid w:val="00E02618"/>
    <w:rsid w:val="00E2027D"/>
    <w:rsid w:val="00E22FB3"/>
    <w:rsid w:val="00E30C4D"/>
    <w:rsid w:val="00E3390A"/>
    <w:rsid w:val="00E34357"/>
    <w:rsid w:val="00E34872"/>
    <w:rsid w:val="00E34D68"/>
    <w:rsid w:val="00E44EF1"/>
    <w:rsid w:val="00E516F5"/>
    <w:rsid w:val="00E56453"/>
    <w:rsid w:val="00E75B34"/>
    <w:rsid w:val="00E802E4"/>
    <w:rsid w:val="00E8256B"/>
    <w:rsid w:val="00E910CD"/>
    <w:rsid w:val="00EA57C1"/>
    <w:rsid w:val="00EB1CB1"/>
    <w:rsid w:val="00EB4028"/>
    <w:rsid w:val="00EB640E"/>
    <w:rsid w:val="00EC2310"/>
    <w:rsid w:val="00EC237B"/>
    <w:rsid w:val="00EE5182"/>
    <w:rsid w:val="00EF3E9C"/>
    <w:rsid w:val="00EF52F7"/>
    <w:rsid w:val="00F05CF1"/>
    <w:rsid w:val="00F54E0C"/>
    <w:rsid w:val="00F61F92"/>
    <w:rsid w:val="00F71BB2"/>
    <w:rsid w:val="00F7391E"/>
    <w:rsid w:val="00F767AE"/>
    <w:rsid w:val="00F812B4"/>
    <w:rsid w:val="00F82EA6"/>
    <w:rsid w:val="00FB209D"/>
    <w:rsid w:val="00FB7ACC"/>
    <w:rsid w:val="00FB7C99"/>
    <w:rsid w:val="00FD44AA"/>
    <w:rsid w:val="00FE0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D23CE"/>
  <w15:chartTrackingRefBased/>
  <w15:docId w15:val="{0C539640-B685-4D08-9D0E-55FEF0075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FB3"/>
    <w:pPr>
      <w:spacing w:after="0" w:line="360" w:lineRule="auto"/>
    </w:pPr>
    <w:rPr>
      <w:rFonts w:ascii="Calibri" w:eastAsia="Times New Roman" w:hAnsi="Calibri" w:cs="Times New Roman"/>
      <w:szCs w:val="20"/>
      <w:lang w:eastAsia="it-IT"/>
    </w:rPr>
  </w:style>
  <w:style w:type="paragraph" w:styleId="Titolo2">
    <w:name w:val="heading 2"/>
    <w:basedOn w:val="Paragrafoelenco"/>
    <w:next w:val="Normale"/>
    <w:link w:val="Titolo2Carattere"/>
    <w:uiPriority w:val="1"/>
    <w:unhideWhenUsed/>
    <w:qFormat/>
    <w:rsid w:val="00A459A1"/>
    <w:pPr>
      <w:widowControl w:val="0"/>
      <w:spacing w:before="240" w:after="200" w:line="276" w:lineRule="auto"/>
      <w:ind w:left="0"/>
      <w:jc w:val="both"/>
      <w:outlineLvl w:val="1"/>
    </w:pPr>
    <w:rPr>
      <w:rFonts w:eastAsia="Calibri"/>
      <w:i/>
      <w:szCs w:val="22"/>
      <w:lang w:val="x-none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pagina">
    <w:name w:val="page number"/>
    <w:basedOn w:val="Carpredefinitoparagrafo"/>
    <w:semiHidden/>
    <w:unhideWhenUsed/>
    <w:rsid w:val="00E22FB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E0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aliases w:val="Paragraph Schedule,List Paragraph1,Elenco 1,Paragrafo Convenzione,Paragrafo elenco Accordo di ristrutturazione,text bullet,List Numbers,Paragrafo elenco livello 1,Bullet edison,Paragrafo elenco 2,Bullet List,FooterText,numbered,列出段落"/>
    <w:basedOn w:val="Normale"/>
    <w:link w:val="ParagrafoelencoCarattere"/>
    <w:uiPriority w:val="34"/>
    <w:qFormat/>
    <w:rsid w:val="00AD7FD3"/>
    <w:pPr>
      <w:ind w:left="720"/>
      <w:contextualSpacing/>
    </w:pPr>
  </w:style>
  <w:style w:type="paragraph" w:customStyle="1" w:styleId="Body">
    <w:name w:val="Body"/>
    <w:basedOn w:val="Normale"/>
    <w:uiPriority w:val="99"/>
    <w:rsid w:val="00AD7FD3"/>
    <w:pPr>
      <w:spacing w:after="140" w:line="290" w:lineRule="auto"/>
      <w:jc w:val="both"/>
    </w:pPr>
    <w:rPr>
      <w:rFonts w:ascii="Verdana" w:hAnsi="Verdana" w:cs="Arial"/>
      <w:kern w:val="20"/>
      <w:sz w:val="20"/>
      <w:lang w:val="en-GB" w:eastAsia="en-US"/>
    </w:rPr>
  </w:style>
  <w:style w:type="character" w:styleId="Rimandonotaapidipagina">
    <w:name w:val="footnote reference"/>
    <w:basedOn w:val="Carpredefinitoparagrafo"/>
    <w:uiPriority w:val="99"/>
    <w:rsid w:val="00CB0534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rsid w:val="00CB0534"/>
    <w:pPr>
      <w:spacing w:line="240" w:lineRule="auto"/>
      <w:jc w:val="both"/>
    </w:pPr>
    <w:rPr>
      <w:rFonts w:ascii="Verdana" w:hAnsi="Verdana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B0534"/>
    <w:rPr>
      <w:rFonts w:ascii="Verdana" w:eastAsia="Times New Roman" w:hAnsi="Verdana" w:cs="Times New Roman"/>
      <w:sz w:val="20"/>
      <w:szCs w:val="20"/>
      <w:lang w:eastAsia="it-IT"/>
    </w:rPr>
  </w:style>
  <w:style w:type="paragraph" w:customStyle="1" w:styleId="ABLOCKPARA">
    <w:name w:val="A BLOCK PARA"/>
    <w:basedOn w:val="Normale"/>
    <w:uiPriority w:val="99"/>
    <w:rsid w:val="00935126"/>
    <w:pPr>
      <w:spacing w:line="240" w:lineRule="auto"/>
    </w:pPr>
    <w:rPr>
      <w:rFonts w:ascii="Book Antiqua" w:hAnsi="Book Antiqua" w:cs="Book Antiqua"/>
      <w:szCs w:val="22"/>
      <w:lang w:eastAsia="en-US"/>
    </w:rPr>
  </w:style>
  <w:style w:type="paragraph" w:styleId="Revisione">
    <w:name w:val="Revision"/>
    <w:hidden/>
    <w:uiPriority w:val="99"/>
    <w:semiHidden/>
    <w:rsid w:val="00FB7ACC"/>
    <w:pPr>
      <w:spacing w:after="0" w:line="240" w:lineRule="auto"/>
    </w:pPr>
    <w:rPr>
      <w:rFonts w:ascii="Calibri" w:eastAsia="Times New Roman" w:hAnsi="Calibri" w:cs="Times New Roman"/>
      <w:szCs w:val="20"/>
      <w:lang w:eastAsia="it-IT"/>
    </w:rPr>
  </w:style>
  <w:style w:type="character" w:customStyle="1" w:styleId="ParagrafoelencoCarattere">
    <w:name w:val="Paragrafo elenco Carattere"/>
    <w:aliases w:val="Paragraph Schedule Carattere,List Paragraph1 Carattere,Elenco 1 Carattere,Paragrafo Convenzione Carattere,Paragrafo elenco Accordo di ristrutturazione Carattere,text bullet Carattere,List Numbers Carattere,FooterText Carattere"/>
    <w:basedOn w:val="Carpredefinitoparagrafo"/>
    <w:link w:val="Paragrafoelenco"/>
    <w:uiPriority w:val="34"/>
    <w:locked/>
    <w:rsid w:val="001915DF"/>
    <w:rPr>
      <w:rFonts w:ascii="Calibri" w:eastAsia="Times New Roman" w:hAnsi="Calibri" w:cs="Times New Roman"/>
      <w:szCs w:val="20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293521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93521"/>
    <w:rPr>
      <w:rFonts w:ascii="Calibri" w:eastAsia="Times New Roman" w:hAnsi="Calibri" w:cs="Times New Roman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93521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93521"/>
    <w:rPr>
      <w:rFonts w:ascii="Calibri" w:eastAsia="Times New Roman" w:hAnsi="Calibri" w:cs="Times New Roman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F05C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05CF1"/>
    <w:pPr>
      <w:spacing w:line="240" w:lineRule="auto"/>
    </w:pPr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05CF1"/>
    <w:rPr>
      <w:rFonts w:ascii="Calibri" w:eastAsia="Times New Roman" w:hAnsi="Calibri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5C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5CF1"/>
    <w:rPr>
      <w:rFonts w:ascii="Calibri" w:eastAsia="Times New Roman" w:hAnsi="Calibri" w:cs="Times New Roman"/>
      <w:b/>
      <w:bCs/>
      <w:sz w:val="20"/>
      <w:szCs w:val="20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1"/>
    <w:rsid w:val="00A459A1"/>
    <w:rPr>
      <w:rFonts w:ascii="Calibri" w:eastAsia="Calibri" w:hAnsi="Calibri" w:cs="Times New Roman"/>
      <w:i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240D16FDD42148A1212C50A3F3C173" ma:contentTypeVersion="7" ma:contentTypeDescription="Creare un nuovo documento." ma:contentTypeScope="" ma:versionID="6a10e62be5e5c4480bbe185534eecb25">
  <xsd:schema xmlns:xsd="http://www.w3.org/2001/XMLSchema" xmlns:xs="http://www.w3.org/2001/XMLSchema" xmlns:p="http://schemas.microsoft.com/office/2006/metadata/properties" xmlns:ns2="3f2f7778-5735-4fbf-9b56-4b4be846df1b" xmlns:ns3="cb6accd8-597f-4cd0-b364-32e584c1f10f" targetNamespace="http://schemas.microsoft.com/office/2006/metadata/properties" ma:root="true" ma:fieldsID="b1104fdfafd59f5125ed8fb9633db930" ns2:_="" ns3:_="">
    <xsd:import namespace="3f2f7778-5735-4fbf-9b56-4b4be846df1b"/>
    <xsd:import namespace="cb6accd8-597f-4cd0-b364-32e584c1f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f7778-5735-4fbf-9b56-4b4be846d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ccd8-597f-4cd0-b364-32e584c1f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AC37B6-CF1F-4E49-84D0-DAD5C0B67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f7778-5735-4fbf-9b56-4b4be846df1b"/>
    <ds:schemaRef ds:uri="cb6accd8-597f-4cd0-b364-32e584c1f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E3A0AF-5F75-4C6F-84D5-CDBE92043D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994CC9-4587-4A87-ACA1-6892291A8C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A87746-9425-446F-BA3E-7CAD52CABD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61</Words>
  <Characters>3770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Donati</dc:creator>
  <cp:keywords/>
  <dc:description/>
  <cp:lastModifiedBy>Clara Santucci</cp:lastModifiedBy>
  <cp:revision>4</cp:revision>
  <cp:lastPrinted>2019-11-21T16:39:00Z</cp:lastPrinted>
  <dcterms:created xsi:type="dcterms:W3CDTF">2025-10-01T16:56:00Z</dcterms:created>
  <dcterms:modified xsi:type="dcterms:W3CDTF">2025-10-0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0D16FDD42148A1212C50A3F3C173</vt:lpwstr>
  </property>
</Properties>
</file>